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3059B8" w14:textId="4231E8E6" w:rsidR="00AE2788" w:rsidRPr="00872A5C" w:rsidRDefault="00796AB2" w:rsidP="00872A5C">
      <w:pPr>
        <w:rPr>
          <w:rFonts w:ascii="Lato Light" w:hAnsi="Lato Light"/>
          <w:i/>
          <w:lang w:val="en-GB"/>
        </w:rPr>
      </w:pPr>
      <w:r w:rsidRPr="00796AB2">
        <w:rPr>
          <w:rFonts w:ascii="Lato Light" w:hAnsi="Lato Light"/>
          <w:i/>
          <w:lang w:val="en-GB"/>
        </w:rPr>
        <w:t>[Please fill out in English]</w:t>
      </w:r>
    </w:p>
    <w:p w14:paraId="51EECB46" w14:textId="77777777" w:rsidR="006158C8" w:rsidRPr="00AE2788" w:rsidRDefault="006158C8" w:rsidP="003C6F21">
      <w:pPr>
        <w:jc w:val="center"/>
        <w:rPr>
          <w:rFonts w:ascii="Lato Light" w:hAnsi="Lato Light"/>
          <w:b/>
          <w:sz w:val="32"/>
          <w:szCs w:val="32"/>
          <w:lang w:val="en-GB"/>
        </w:rPr>
      </w:pPr>
      <w:r w:rsidRPr="00AE2788">
        <w:rPr>
          <w:rFonts w:ascii="Lato Light" w:hAnsi="Lato Light"/>
          <w:b/>
          <w:sz w:val="32"/>
          <w:szCs w:val="32"/>
          <w:lang w:val="en-GB"/>
        </w:rPr>
        <w:t>Project modifications</w:t>
      </w:r>
    </w:p>
    <w:p w14:paraId="50F917B1" w14:textId="08CA0880" w:rsidR="00857608" w:rsidRPr="00241256" w:rsidRDefault="00AE2788" w:rsidP="000D1D31">
      <w:pPr>
        <w:jc w:val="center"/>
        <w:rPr>
          <w:rFonts w:ascii="Lato Light" w:hAnsi="Lato Light"/>
          <w:b/>
          <w:sz w:val="24"/>
          <w:szCs w:val="24"/>
          <w:lang w:val="en-GB"/>
        </w:rPr>
      </w:pPr>
      <w:r w:rsidRPr="00241256">
        <w:rPr>
          <w:rFonts w:ascii="Lato Light" w:hAnsi="Lato Light"/>
          <w:b/>
          <w:sz w:val="24"/>
          <w:szCs w:val="24"/>
          <w:lang w:val="en-GB"/>
        </w:rPr>
        <w:t>Polish Re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t</w:t>
      </w:r>
      <w:r w:rsidRPr="00241256">
        <w:rPr>
          <w:rFonts w:ascii="Lato Light" w:hAnsi="Lato Light"/>
          <w:b/>
          <w:sz w:val="24"/>
          <w:szCs w:val="24"/>
          <w:lang w:val="en-GB"/>
        </w:rPr>
        <w:t>u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rns</w:t>
      </w:r>
      <w:r w:rsidR="007B0BAE" w:rsidRPr="00241256">
        <w:rPr>
          <w:rFonts w:ascii="Lato Light" w:hAnsi="Lato Light"/>
          <w:b/>
          <w:sz w:val="24"/>
          <w:szCs w:val="24"/>
          <w:lang w:val="en-GB"/>
        </w:rPr>
        <w:t xml:space="preserve"> </w:t>
      </w:r>
      <w:r w:rsidR="00357E79">
        <w:rPr>
          <w:rFonts w:ascii="Lato Light" w:hAnsi="Lato Light"/>
          <w:b/>
          <w:sz w:val="24"/>
          <w:szCs w:val="24"/>
          <w:lang w:val="en-GB"/>
        </w:rPr>
        <w:t xml:space="preserve"> NAWA </w:t>
      </w:r>
      <w:r w:rsidR="007B0BAE" w:rsidRPr="00241256">
        <w:rPr>
          <w:rFonts w:ascii="Lato Light" w:hAnsi="Lato Light"/>
          <w:b/>
          <w:sz w:val="24"/>
          <w:szCs w:val="24"/>
          <w:lang w:val="en-GB"/>
        </w:rPr>
        <w:t>20</w:t>
      </w:r>
      <w:r w:rsidR="00357E79">
        <w:rPr>
          <w:rFonts w:ascii="Lato Light" w:hAnsi="Lato Light"/>
          <w:b/>
          <w:sz w:val="24"/>
          <w:szCs w:val="24"/>
          <w:lang w:val="en-GB"/>
        </w:rPr>
        <w:t>21</w:t>
      </w:r>
      <w:r w:rsidRPr="00241256">
        <w:rPr>
          <w:rFonts w:ascii="Lato Light" w:hAnsi="Lato Light"/>
          <w:b/>
          <w:sz w:val="24"/>
          <w:szCs w:val="24"/>
          <w:lang w:val="en-GB"/>
        </w:rPr>
        <w:t xml:space="preserve"> (Polskie Powroty </w:t>
      </w:r>
      <w:r w:rsidR="00357E79">
        <w:rPr>
          <w:rFonts w:ascii="Lato Light" w:hAnsi="Lato Light"/>
          <w:b/>
          <w:sz w:val="24"/>
          <w:szCs w:val="24"/>
          <w:lang w:val="en-GB"/>
        </w:rPr>
        <w:t xml:space="preserve">NAWA </w:t>
      </w:r>
      <w:r w:rsidRPr="00241256">
        <w:rPr>
          <w:rFonts w:ascii="Lato Light" w:hAnsi="Lato Light"/>
          <w:b/>
          <w:sz w:val="24"/>
          <w:szCs w:val="24"/>
          <w:lang w:val="en-GB"/>
        </w:rPr>
        <w:t>20</w:t>
      </w:r>
      <w:r w:rsidR="00357E79">
        <w:rPr>
          <w:rFonts w:ascii="Lato Light" w:hAnsi="Lato Light"/>
          <w:b/>
          <w:sz w:val="24"/>
          <w:szCs w:val="24"/>
          <w:lang w:val="en-GB"/>
        </w:rPr>
        <w:t>21</w:t>
      </w:r>
      <w:r w:rsidRPr="00241256">
        <w:rPr>
          <w:rFonts w:ascii="Lato Light" w:hAnsi="Lato Light"/>
          <w:b/>
          <w:sz w:val="24"/>
          <w:szCs w:val="24"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3C6F21" w:rsidRPr="00C24EBA" w14:paraId="213471CF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F0EC447" w14:textId="77777777" w:rsidR="0000571A" w:rsidRPr="00241256" w:rsidRDefault="0000571A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748CD5F8" w14:textId="44B29CB6" w:rsidR="003C6F21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  <w:r w:rsidRPr="00AE2788">
              <w:rPr>
                <w:rFonts w:ascii="Lato Light" w:hAnsi="Lato Light"/>
                <w:b/>
              </w:rPr>
              <w:t>Project</w:t>
            </w:r>
            <w:r w:rsidR="00B91C30" w:rsidRPr="00AE2788">
              <w:rPr>
                <w:rFonts w:ascii="Lato Light" w:hAnsi="Lato Light"/>
                <w:b/>
              </w:rPr>
              <w:t xml:space="preserve"> </w:t>
            </w:r>
            <w:proofErr w:type="spellStart"/>
            <w:r w:rsidRPr="00AE2788">
              <w:rPr>
                <w:rFonts w:ascii="Lato Light" w:hAnsi="Lato Light"/>
                <w:b/>
              </w:rPr>
              <w:t>number</w:t>
            </w:r>
            <w:proofErr w:type="spellEnd"/>
            <w:r w:rsidRPr="00AE2788">
              <w:rPr>
                <w:rFonts w:ascii="Lato Light" w:hAnsi="Lato Light"/>
                <w:b/>
              </w:rPr>
              <w:t xml:space="preserve"> </w:t>
            </w:r>
          </w:p>
          <w:p w14:paraId="59F986CD" w14:textId="77777777" w:rsidR="002C0F57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</w:p>
        </w:tc>
        <w:tc>
          <w:tcPr>
            <w:tcW w:w="5239" w:type="dxa"/>
          </w:tcPr>
          <w:p w14:paraId="14E7F1D0" w14:textId="4C3D1A3D" w:rsidR="00A32E67" w:rsidRPr="00C24EBA" w:rsidRDefault="00A32E67" w:rsidP="00872A5C">
            <w:pPr>
              <w:rPr>
                <w:rFonts w:ascii="Lato Light" w:hAnsi="Lato Light"/>
                <w:b/>
              </w:rPr>
            </w:pPr>
          </w:p>
        </w:tc>
      </w:tr>
      <w:tr w:rsidR="003C6F21" w:rsidRPr="00C24EBA" w14:paraId="26C7E144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3FEE358" w14:textId="77777777" w:rsidR="00AE2788" w:rsidRDefault="00AE2788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72CD478E" w14:textId="24E6A9B0" w:rsidR="00B04DE7" w:rsidRPr="00AE2788" w:rsidRDefault="00872A5C" w:rsidP="003C6F21">
            <w:pPr>
              <w:jc w:val="center"/>
              <w:rPr>
                <w:rFonts w:ascii="Lato Light" w:hAnsi="Lato Light"/>
                <w:b/>
              </w:rPr>
            </w:pPr>
            <w:r w:rsidRPr="00872A5C">
              <w:rPr>
                <w:rFonts w:ascii="Lato Light" w:hAnsi="Lato Light"/>
                <w:b/>
              </w:rPr>
              <w:t xml:space="preserve">Employing </w:t>
            </w:r>
            <w:proofErr w:type="spellStart"/>
            <w:r w:rsidRPr="00872A5C">
              <w:rPr>
                <w:rFonts w:ascii="Lato Light" w:hAnsi="Lato Light"/>
                <w:b/>
              </w:rPr>
              <w:t>Institution</w:t>
            </w:r>
            <w:proofErr w:type="spellEnd"/>
          </w:p>
        </w:tc>
        <w:tc>
          <w:tcPr>
            <w:tcW w:w="5239" w:type="dxa"/>
          </w:tcPr>
          <w:p w14:paraId="483F1004" w14:textId="77777777" w:rsidR="003C6F21" w:rsidRPr="00C24EBA" w:rsidRDefault="003C6F21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6EDDE9E5" w14:textId="77777777" w:rsidR="00872A5C" w:rsidRDefault="00872A5C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365645FE" w14:textId="6CF0D9BC" w:rsidR="00A32E67" w:rsidRPr="00C24EBA" w:rsidRDefault="00814BD5" w:rsidP="003C6F21">
            <w:pPr>
              <w:jc w:val="center"/>
              <w:rPr>
                <w:rFonts w:ascii="Lato Light" w:hAnsi="Lato Light"/>
                <w:b/>
              </w:rPr>
            </w:pPr>
            <w:r w:rsidRPr="00C24EBA">
              <w:rPr>
                <w:rFonts w:ascii="Lato Light" w:hAnsi="Lato Light"/>
                <w:b/>
              </w:rPr>
              <w:t xml:space="preserve"> </w:t>
            </w:r>
          </w:p>
        </w:tc>
      </w:tr>
      <w:tr w:rsidR="002C0F57" w:rsidRPr="00357E79" w14:paraId="4A388F2F" w14:textId="77777777" w:rsidTr="00872A5C">
        <w:trPr>
          <w:trHeight w:val="699"/>
        </w:trPr>
        <w:tc>
          <w:tcPr>
            <w:tcW w:w="3823" w:type="dxa"/>
            <w:shd w:val="clear" w:color="auto" w:fill="D9D9D9" w:themeFill="background1" w:themeFillShade="D9"/>
          </w:tcPr>
          <w:p w14:paraId="5D19A5D3" w14:textId="77777777" w:rsidR="00AE2788" w:rsidRPr="00AE2788" w:rsidRDefault="00AE2788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3BFB6B5D" w14:textId="67595A7E" w:rsidR="002C0F57" w:rsidRPr="00AE2788" w:rsidRDefault="00EB7026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  <w:r w:rsidRPr="00AE2788">
              <w:rPr>
                <w:rFonts w:ascii="Lato Light" w:hAnsi="Lato Light"/>
                <w:b/>
                <w:lang w:val="en-GB"/>
              </w:rPr>
              <w:t xml:space="preserve">Returning Scientist </w:t>
            </w:r>
          </w:p>
        </w:tc>
        <w:tc>
          <w:tcPr>
            <w:tcW w:w="5239" w:type="dxa"/>
          </w:tcPr>
          <w:p w14:paraId="3752B537" w14:textId="77777777" w:rsidR="002C0F57" w:rsidRPr="00C24EBA" w:rsidRDefault="002C0F57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7AFEBE11" w14:textId="77777777"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247C28DE" w14:textId="44E7F05D" w:rsidR="005B0CD2" w:rsidRPr="00C24EBA" w:rsidRDefault="005B0CD2" w:rsidP="00872A5C">
            <w:pPr>
              <w:rPr>
                <w:rFonts w:ascii="Lato Light" w:hAnsi="Lato Light"/>
                <w:b/>
                <w:lang w:val="en-GB"/>
              </w:rPr>
            </w:pPr>
          </w:p>
        </w:tc>
      </w:tr>
    </w:tbl>
    <w:p w14:paraId="76D9E34D" w14:textId="77777777" w:rsidR="00D3797E" w:rsidRPr="00C24EBA" w:rsidRDefault="00D3797E" w:rsidP="00CC247B">
      <w:pPr>
        <w:jc w:val="both"/>
        <w:rPr>
          <w:rFonts w:ascii="Lato Light" w:hAnsi="Lato Light"/>
          <w:lang w:val="en-GB"/>
        </w:rPr>
      </w:pPr>
    </w:p>
    <w:p w14:paraId="1FF1EA06" w14:textId="77777777" w:rsidR="00C25573" w:rsidRPr="00C24EBA" w:rsidRDefault="00C25573" w:rsidP="00C25573">
      <w:pPr>
        <w:pStyle w:val="Akapitzlist"/>
        <w:numPr>
          <w:ilvl w:val="0"/>
          <w:numId w:val="11"/>
        </w:numPr>
        <w:jc w:val="both"/>
        <w:rPr>
          <w:rFonts w:ascii="Lato Light" w:hAnsi="Lato Light"/>
          <w:b/>
          <w:lang w:val="en-GB"/>
        </w:rPr>
      </w:pPr>
      <w:r w:rsidRPr="00C24EBA">
        <w:rPr>
          <w:rFonts w:ascii="Lato Light" w:hAnsi="Lato Light"/>
          <w:b/>
          <w:lang w:val="en-GB"/>
        </w:rPr>
        <w:t>Description of modifications in activities planned in the application</w:t>
      </w:r>
      <w:r w:rsidR="00E31909">
        <w:rPr>
          <w:rFonts w:ascii="Lato Light" w:hAnsi="Lato Light"/>
          <w:b/>
          <w:lang w:val="en-GB"/>
        </w:rPr>
        <w:t xml:space="preserve"> (fill in if applicable)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110"/>
        <w:gridCol w:w="4957"/>
      </w:tblGrid>
      <w:tr w:rsidR="00C25573" w:rsidRPr="00357E79" w14:paraId="0DF50AD3" w14:textId="77777777" w:rsidTr="00872A5C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ABB522" w14:textId="77777777" w:rsidR="00B564F6" w:rsidRPr="00C24EBA" w:rsidRDefault="00B564F6" w:rsidP="00831A08">
            <w:pPr>
              <w:jc w:val="both"/>
              <w:rPr>
                <w:rFonts w:ascii="Lato Light" w:hAnsi="Lato Light"/>
                <w:lang w:val="en-GB"/>
              </w:rPr>
            </w:pPr>
            <w:r w:rsidRPr="00C24EBA">
              <w:rPr>
                <w:rFonts w:ascii="Lato Light" w:hAnsi="Lato Light"/>
                <w:lang w:val="en-GB"/>
              </w:rPr>
              <w:t>Number and name of the field in the application for which the</w:t>
            </w:r>
            <w:r w:rsidR="00241256">
              <w:rPr>
                <w:rFonts w:ascii="Lato Light" w:hAnsi="Lato Light"/>
                <w:lang w:val="en-GB"/>
              </w:rPr>
              <w:t xml:space="preserve"> modification </w:t>
            </w:r>
            <w:r w:rsidRPr="00C24EBA">
              <w:rPr>
                <w:rFonts w:ascii="Lato Light" w:hAnsi="Lato Light"/>
                <w:lang w:val="en-GB"/>
              </w:rPr>
              <w:t>applies:</w:t>
            </w:r>
          </w:p>
          <w:p w14:paraId="3C50A1BC" w14:textId="77777777" w:rsidR="00C25573" w:rsidRPr="00241256" w:rsidRDefault="00C25573" w:rsidP="00C24EBA">
            <w:pPr>
              <w:jc w:val="both"/>
              <w:rPr>
                <w:rFonts w:ascii="Lato Light" w:hAnsi="Lato Light"/>
                <w:lang w:val="en-GB"/>
              </w:rPr>
            </w:pPr>
          </w:p>
        </w:tc>
        <w:tc>
          <w:tcPr>
            <w:tcW w:w="4957" w:type="dxa"/>
            <w:tcBorders>
              <w:bottom w:val="single" w:sz="4" w:space="0" w:color="auto"/>
            </w:tcBorders>
          </w:tcPr>
          <w:p w14:paraId="7C596E9A" w14:textId="77777777" w:rsidR="00C25573" w:rsidRPr="00241256" w:rsidRDefault="00C25573" w:rsidP="00CC247B">
            <w:pPr>
              <w:jc w:val="both"/>
              <w:rPr>
                <w:rFonts w:ascii="Lato Light" w:hAnsi="Lato Light"/>
                <w:lang w:val="en-GB"/>
              </w:rPr>
            </w:pPr>
          </w:p>
        </w:tc>
      </w:tr>
      <w:tr w:rsidR="00C25573" w:rsidRPr="00C24EBA" w14:paraId="0278A75A" w14:textId="77777777" w:rsidTr="00872A5C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AD0451" w14:textId="77777777" w:rsidR="00C24EBA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14:paraId="648B4BB9" w14:textId="77777777" w:rsidR="00C25573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  <w:r w:rsidRPr="00C24EBA">
              <w:rPr>
                <w:rFonts w:ascii="Lato Light" w:hAnsi="Lato Light"/>
                <w:highlight w:val="lightGray"/>
                <w:lang w:val="en-GB"/>
              </w:rPr>
              <w:t>Text before the modification:</w:t>
            </w:r>
          </w:p>
        </w:tc>
        <w:tc>
          <w:tcPr>
            <w:tcW w:w="495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EE4F02B" w14:textId="77777777" w:rsidR="00C25573" w:rsidRPr="00C24EBA" w:rsidRDefault="00C25573" w:rsidP="00CC247B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14:paraId="3FDE740B" w14:textId="77777777" w:rsidR="00B564F6" w:rsidRPr="00C24EBA" w:rsidRDefault="00C24EBA" w:rsidP="00CC247B">
            <w:pPr>
              <w:jc w:val="both"/>
              <w:rPr>
                <w:rFonts w:ascii="Lato Light" w:hAnsi="Lato Light"/>
                <w:highlight w:val="lightGray"/>
              </w:rPr>
            </w:pPr>
            <w:proofErr w:type="spellStart"/>
            <w:r w:rsidRPr="00C24EBA">
              <w:rPr>
                <w:rFonts w:ascii="Lato Light" w:hAnsi="Lato Light"/>
                <w:highlight w:val="lightGray"/>
              </w:rPr>
              <w:t>Text</w:t>
            </w:r>
            <w:proofErr w:type="spellEnd"/>
            <w:r w:rsidRPr="00C24EBA">
              <w:rPr>
                <w:rFonts w:ascii="Lato Light" w:hAnsi="Lato Light"/>
                <w:highlight w:val="lightGray"/>
              </w:rPr>
              <w:t xml:space="preserve"> </w:t>
            </w:r>
            <w:proofErr w:type="spellStart"/>
            <w:r w:rsidRPr="00C24EBA">
              <w:rPr>
                <w:rFonts w:ascii="Lato Light" w:hAnsi="Lato Light"/>
                <w:highlight w:val="lightGray"/>
              </w:rPr>
              <w:t>a</w:t>
            </w:r>
            <w:r>
              <w:rPr>
                <w:rFonts w:ascii="Lato Light" w:hAnsi="Lato Light"/>
                <w:highlight w:val="lightGray"/>
              </w:rPr>
              <w:t>fter</w:t>
            </w:r>
            <w:proofErr w:type="spellEnd"/>
            <w:r>
              <w:rPr>
                <w:rFonts w:ascii="Lato Light" w:hAnsi="Lato Light"/>
                <w:highlight w:val="lightGray"/>
              </w:rPr>
              <w:t xml:space="preserve"> the </w:t>
            </w:r>
            <w:proofErr w:type="spellStart"/>
            <w:r>
              <w:rPr>
                <w:rFonts w:ascii="Lato Light" w:hAnsi="Lato Light"/>
                <w:highlight w:val="lightGray"/>
              </w:rPr>
              <w:t>modifi</w:t>
            </w:r>
            <w:r w:rsidR="00B564F6" w:rsidRPr="00C24EBA">
              <w:rPr>
                <w:rFonts w:ascii="Lato Light" w:hAnsi="Lato Light"/>
                <w:highlight w:val="lightGray"/>
              </w:rPr>
              <w:t>cation</w:t>
            </w:r>
            <w:proofErr w:type="spellEnd"/>
            <w:r w:rsidR="00B564F6" w:rsidRPr="00C24EBA">
              <w:rPr>
                <w:rFonts w:ascii="Lato Light" w:hAnsi="Lato Light"/>
                <w:highlight w:val="lightGray"/>
              </w:rPr>
              <w:t xml:space="preserve">: </w:t>
            </w:r>
          </w:p>
          <w:p w14:paraId="54169C57" w14:textId="77777777" w:rsidR="00594703" w:rsidRPr="00C24EBA" w:rsidRDefault="00594703" w:rsidP="00CC247B">
            <w:pPr>
              <w:jc w:val="both"/>
              <w:rPr>
                <w:rFonts w:ascii="Lato Light" w:hAnsi="Lato Light"/>
                <w:highlight w:val="lightGray"/>
              </w:rPr>
            </w:pPr>
          </w:p>
        </w:tc>
      </w:tr>
      <w:tr w:rsidR="00C25573" w:rsidRPr="00C24EBA" w14:paraId="6C4C1DAE" w14:textId="77777777" w:rsidTr="00872A5C">
        <w:tc>
          <w:tcPr>
            <w:tcW w:w="4110" w:type="dxa"/>
            <w:shd w:val="clear" w:color="auto" w:fill="auto"/>
          </w:tcPr>
          <w:p w14:paraId="69B8D0D4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41A72083" w14:textId="2E78D31D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43971FED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  <w:tc>
          <w:tcPr>
            <w:tcW w:w="4957" w:type="dxa"/>
            <w:shd w:val="clear" w:color="auto" w:fill="auto"/>
          </w:tcPr>
          <w:p w14:paraId="17B094E0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14:paraId="4CE11F41" w14:textId="77777777" w:rsidTr="00872A5C">
        <w:tc>
          <w:tcPr>
            <w:tcW w:w="906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1B80EA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1D2D6FA5" w14:textId="77777777" w:rsidR="00B564F6" w:rsidRPr="00C24EBA" w:rsidRDefault="00B564F6" w:rsidP="00CC247B">
            <w:pPr>
              <w:jc w:val="both"/>
              <w:rPr>
                <w:rFonts w:ascii="Lato Light" w:hAnsi="Lato Light"/>
              </w:rPr>
            </w:pPr>
            <w:proofErr w:type="spellStart"/>
            <w:r w:rsidRPr="00C24EBA">
              <w:rPr>
                <w:rFonts w:ascii="Lato Light" w:hAnsi="Lato Light"/>
              </w:rPr>
              <w:t>Justification</w:t>
            </w:r>
            <w:proofErr w:type="spellEnd"/>
            <w:r w:rsidRPr="00C24EBA">
              <w:rPr>
                <w:rFonts w:ascii="Lato Light" w:hAnsi="Lato Light"/>
              </w:rPr>
              <w:t>:</w:t>
            </w:r>
          </w:p>
          <w:p w14:paraId="7320D039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14:paraId="234C2187" w14:textId="77777777" w:rsidTr="00872A5C">
        <w:tc>
          <w:tcPr>
            <w:tcW w:w="9067" w:type="dxa"/>
            <w:gridSpan w:val="2"/>
            <w:shd w:val="clear" w:color="auto" w:fill="auto"/>
          </w:tcPr>
          <w:p w14:paraId="7378E6E3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003E9059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7B345FCC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</w:tbl>
    <w:p w14:paraId="3AAF090B" w14:textId="77777777" w:rsidR="00C24EBA" w:rsidRPr="00C24EBA" w:rsidRDefault="00E31909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lang w:val="en-US"/>
        </w:rPr>
      </w:pPr>
      <w:r w:rsidRPr="00E31909">
        <w:rPr>
          <w:rFonts w:ascii="Lato Light" w:eastAsia="Calibri" w:hAnsi="Lato Light" w:cs="Times New Roman"/>
          <w:lang w:val="en-US"/>
        </w:rPr>
        <w:t>Please copy this table as many times as there are changes in the application</w:t>
      </w:r>
      <w:r>
        <w:rPr>
          <w:rFonts w:ascii="Lato Light" w:eastAsia="Calibri" w:hAnsi="Lato Light" w:cs="Times New Roman"/>
          <w:lang w:val="en-US"/>
        </w:rPr>
        <w:t>.</w:t>
      </w:r>
    </w:p>
    <w:p w14:paraId="67FAAC08" w14:textId="77777777"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b/>
          <w:lang w:val="en-US"/>
        </w:rPr>
      </w:pPr>
    </w:p>
    <w:p w14:paraId="16A6A239" w14:textId="77777777"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Calibri" w:hAnsi="Lato Light" w:cs="Times New Roman"/>
          <w:b/>
          <w:lang w:val="en-US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rojec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14:paraId="11AA2D17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646"/>
        <w:gridCol w:w="4058"/>
        <w:gridCol w:w="2179"/>
        <w:gridCol w:w="2179"/>
      </w:tblGrid>
      <w:tr w:rsidR="00C24EBA" w:rsidRPr="00C24EBA" w14:paraId="67FEA748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89090A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eastAsia="pl-PL"/>
              </w:rPr>
              <w:t>No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D0AA445" w14:textId="64DB444E" w:rsidR="00C24EBA" w:rsidRPr="00C24EBA" w:rsidRDefault="00872A5C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Planned task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C4CD517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Start date: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A97AE18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End date:</w:t>
            </w:r>
          </w:p>
        </w:tc>
      </w:tr>
      <w:tr w:rsidR="00C24EBA" w:rsidRPr="00C24EBA" w14:paraId="394E93FC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69D2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C700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1EAF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F272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7195417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FEB96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DA67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72BC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F66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25C12290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D1680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4DCAD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D12F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C6F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09E5E55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BB8F" w14:textId="4326449C" w:rsidR="00C24EBA" w:rsidRPr="00C24EBA" w:rsidRDefault="00872A5C" w:rsidP="00872A5C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>
              <w:rPr>
                <w:rFonts w:ascii="Lato Light" w:eastAsia="Times New Roman" w:hAnsi="Lato Light" w:cs="Arial"/>
                <w:lang w:val="en-US" w:eastAsia="pl-PL"/>
              </w:rPr>
              <w:t>…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6791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9010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8BA0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</w:tbl>
    <w:p w14:paraId="13EEB8B8" w14:textId="7F0BAB41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10370D4E" w14:textId="77777777" w:rsidTr="00872A5C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31163A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1E2E8F6E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>
              <w:rPr>
                <w:rFonts w:ascii="Lato Light" w:hAnsi="Lato Light"/>
              </w:rPr>
              <w:t>Description</w:t>
            </w:r>
            <w:proofErr w:type="spellEnd"/>
            <w:r>
              <w:rPr>
                <w:rFonts w:ascii="Lato Light" w:hAnsi="Lato Light"/>
              </w:rPr>
              <w:t xml:space="preserve"> of the </w:t>
            </w:r>
            <w:proofErr w:type="spellStart"/>
            <w:r>
              <w:rPr>
                <w:rFonts w:ascii="Lato Light" w:hAnsi="Lato Light"/>
              </w:rPr>
              <w:t>modification</w:t>
            </w:r>
            <w:proofErr w:type="spellEnd"/>
            <w:r>
              <w:rPr>
                <w:rFonts w:ascii="Lato Light" w:hAnsi="Lato Light"/>
              </w:rPr>
              <w:t>:</w:t>
            </w:r>
          </w:p>
          <w:p w14:paraId="7B41391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0EB60471" w14:textId="77777777" w:rsidTr="00872A5C">
        <w:tc>
          <w:tcPr>
            <w:tcW w:w="9067" w:type="dxa"/>
            <w:shd w:val="clear" w:color="auto" w:fill="auto"/>
          </w:tcPr>
          <w:p w14:paraId="2B0631CB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27B10506" w14:textId="21A83914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DA281E4" w14:textId="77777777" w:rsidR="00872A5C" w:rsidRPr="00C24EBA" w:rsidRDefault="00872A5C" w:rsidP="007759A4">
            <w:pPr>
              <w:jc w:val="both"/>
              <w:rPr>
                <w:rFonts w:ascii="Lato Light" w:hAnsi="Lato Light"/>
              </w:rPr>
            </w:pPr>
          </w:p>
          <w:p w14:paraId="4D1A8D9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157F9CAE" w14:textId="77777777" w:rsidTr="00872A5C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7D513D3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4668F5F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 w:rsidRPr="00C24EBA">
              <w:rPr>
                <w:rFonts w:ascii="Lato Light" w:hAnsi="Lato Light"/>
              </w:rPr>
              <w:t>Justification</w:t>
            </w:r>
            <w:proofErr w:type="spellEnd"/>
            <w:r w:rsidRPr="00C24EBA">
              <w:rPr>
                <w:rFonts w:ascii="Lato Light" w:hAnsi="Lato Light"/>
              </w:rPr>
              <w:t>:</w:t>
            </w:r>
          </w:p>
          <w:p w14:paraId="2D9703F5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5576E40F" w14:textId="77777777" w:rsidTr="00872A5C">
        <w:tc>
          <w:tcPr>
            <w:tcW w:w="9067" w:type="dxa"/>
            <w:shd w:val="clear" w:color="auto" w:fill="auto"/>
          </w:tcPr>
          <w:p w14:paraId="5BAA8E69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39262BC2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869949C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4D1806EA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2DCE1554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5614F495" w14:textId="688EC9A4"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bCs/>
          <w:lang w:val="en-US" w:eastAsia="pl-PL"/>
        </w:rPr>
        <w:t>Budget - requested funding</w:t>
      </w:r>
      <w:r w:rsidR="00872A5C">
        <w:rPr>
          <w:rFonts w:ascii="Lato Light" w:eastAsia="Times New Roman" w:hAnsi="Lato Light" w:cs="Arial"/>
          <w:b/>
          <w:bCs/>
          <w:lang w:val="en-US" w:eastAsia="pl-PL"/>
        </w:rPr>
        <w:t xml:space="preserve"> NAWA</w:t>
      </w:r>
      <w:r w:rsidR="00E31909">
        <w:rPr>
          <w:rFonts w:ascii="Lato Light" w:eastAsia="Times New Roman" w:hAnsi="Lato Light" w:cs="Arial"/>
          <w:b/>
          <w:bCs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bCs/>
          <w:lang w:val="en-US" w:eastAsia="pl-PL"/>
        </w:rPr>
        <w:t>(fill in if applicable)</w:t>
      </w:r>
    </w:p>
    <w:p w14:paraId="7CF7D363" w14:textId="77777777" w:rsidR="00C24EBA" w:rsidRPr="00C24EBA" w:rsidRDefault="00C24EBA" w:rsidP="00C24EBA">
      <w:pPr>
        <w:spacing w:after="0" w:line="256" w:lineRule="auto"/>
        <w:ind w:left="567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9067" w:type="dxa"/>
        <w:tblInd w:w="0" w:type="dxa"/>
        <w:tblLook w:val="04A0" w:firstRow="1" w:lastRow="0" w:firstColumn="1" w:lastColumn="0" w:noHBand="0" w:noVBand="1"/>
      </w:tblPr>
      <w:tblGrid>
        <w:gridCol w:w="4390"/>
        <w:gridCol w:w="1701"/>
        <w:gridCol w:w="2976"/>
      </w:tblGrid>
      <w:tr w:rsidR="008C231F" w:rsidRPr="00357E79" w14:paraId="1E6EBF07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A75864F" w14:textId="77777777" w:rsidR="008C231F" w:rsidRPr="00C24EBA" w:rsidRDefault="008C231F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Category of cost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9AE5C98" w14:textId="453C179E" w:rsidR="008C231F" w:rsidRPr="00C24EBA" w:rsidRDefault="008C231F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Justification and calculation</w:t>
            </w: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: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357E811" w14:textId="77777777" w:rsidR="008C231F" w:rsidRPr="00C24EBA" w:rsidRDefault="008C231F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cost for the category [PLN]:</w:t>
            </w:r>
          </w:p>
        </w:tc>
      </w:tr>
      <w:tr w:rsidR="008C231F" w:rsidRPr="00C24EBA" w14:paraId="4F03529E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323C5" w14:textId="3AF624A5" w:rsidR="008C231F" w:rsidRPr="00C24EBA" w:rsidRDefault="008C231F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>
              <w:rPr>
                <w:rFonts w:ascii="Lato Light" w:eastAsia="Times New Roman" w:hAnsi="Lato Light" w:cs="Arial"/>
                <w:lang w:val="en-US" w:eastAsia="pl-PL"/>
              </w:rPr>
              <w:t>Returning Scientist’s remuneration</w:t>
            </w:r>
            <w:r w:rsidRPr="00C24EBA">
              <w:rPr>
                <w:rFonts w:ascii="Lato Light" w:eastAsia="Times New Roman" w:hAnsi="Lato Light" w:cs="Arial"/>
                <w:lang w:val="en-US" w:eastAsia="pl-PL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00732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2F4BB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8C231F" w:rsidRPr="00357E79" w14:paraId="68EAE8AF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56970" w14:textId="60B115E6" w:rsidR="008C231F" w:rsidRPr="00C24EBA" w:rsidRDefault="008C231F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 xml:space="preserve">Project Group member no. 1  </w:t>
            </w:r>
            <w:r>
              <w:rPr>
                <w:rFonts w:ascii="Lato Light" w:eastAsia="Times New Roman" w:hAnsi="Lato Light" w:cs="Arial"/>
                <w:lang w:val="en-US" w:eastAsia="pl-PL"/>
              </w:rPr>
              <w:t>remuner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AD910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FAB48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8C231F" w:rsidRPr="00357E79" w14:paraId="7C66E3C1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D6169" w14:textId="4033EF37" w:rsidR="008C231F" w:rsidRPr="00C24EBA" w:rsidRDefault="008C231F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Pr</w:t>
            </w:r>
            <w:r>
              <w:rPr>
                <w:rFonts w:ascii="Lato Light" w:eastAsia="Times New Roman" w:hAnsi="Lato Light" w:cs="Arial"/>
                <w:lang w:val="en-US" w:eastAsia="pl-PL"/>
              </w:rPr>
              <w:t>oject Group member no. 2  remuner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EB8D6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1E4E5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8C231F" w:rsidRPr="00357E79" w14:paraId="01A3147A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6ED35" w14:textId="20A5CC8C" w:rsidR="008C231F" w:rsidRPr="00C24EBA" w:rsidRDefault="008C231F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>
              <w:rPr>
                <w:rFonts w:ascii="Lato Light" w:eastAsia="Times New Roman" w:hAnsi="Lato Light" w:cs="Arial"/>
                <w:lang w:val="en-US" w:eastAsia="pl-PL"/>
              </w:rPr>
              <w:t>Project Group member no. …</w:t>
            </w:r>
            <w:r w:rsidRPr="00357E79">
              <w:rPr>
                <w:rFonts w:ascii="Lato Light" w:eastAsia="Times New Roman" w:hAnsi="Lato Light" w:cs="Arial"/>
                <w:lang w:val="en-US" w:eastAsia="pl-PL"/>
              </w:rPr>
              <w:t xml:space="preserve"> remuner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6D3FC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86D39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8C231F" w:rsidRPr="00357E79" w14:paraId="1C348EF8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00762" w14:textId="7383DDD3" w:rsidR="008C231F" w:rsidRPr="00C24EBA" w:rsidRDefault="008C231F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>
              <w:rPr>
                <w:rFonts w:ascii="Lato Light" w:eastAsia="Times New Roman" w:hAnsi="Lato Light" w:cs="Arial"/>
                <w:lang w:val="en-US" w:eastAsia="pl-PL"/>
              </w:rPr>
              <w:t>Inviting person remuner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7F2E0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9B795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8C231F" w:rsidRPr="00357E79" w14:paraId="20A16DE0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C56A8" w14:textId="65E40186" w:rsidR="008C231F" w:rsidRPr="00C24EBA" w:rsidRDefault="008C231F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357E79">
              <w:rPr>
                <w:rFonts w:ascii="Lato Light" w:eastAsia="Times New Roman" w:hAnsi="Lato Light" w:cs="Arial"/>
                <w:lang w:val="en-US" w:eastAsia="pl-PL"/>
              </w:rPr>
              <w:t>Resettlement cost – scholarship for the Returning Scientis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5221B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155B2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8C231F" w:rsidRPr="00357E79" w14:paraId="1BFD6E22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0E68A" w14:textId="3FAEE89B" w:rsidR="008C231F" w:rsidRPr="00C24EBA" w:rsidRDefault="008C231F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357E79">
              <w:rPr>
                <w:rFonts w:ascii="Lato Light" w:eastAsia="Times New Roman" w:hAnsi="Lato Light" w:cs="Arial"/>
                <w:lang w:val="en-US" w:eastAsia="pl-PL"/>
              </w:rPr>
              <w:t>Adaptation and preparation of the workplace and research facilitie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936DD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BF832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</w:tbl>
    <w:p w14:paraId="65381E4A" w14:textId="77777777" w:rsid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14:paraId="34EED96C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69F45404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A17C439" w14:textId="77777777" w:rsidR="00C24EBA" w:rsidRPr="008C231F" w:rsidRDefault="00C24EBA" w:rsidP="007759A4">
            <w:pPr>
              <w:jc w:val="both"/>
              <w:rPr>
                <w:rFonts w:ascii="Lato Light" w:hAnsi="Lato Light"/>
                <w:lang w:val="en-US"/>
              </w:rPr>
            </w:pPr>
          </w:p>
          <w:p w14:paraId="0CCF9D3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>
              <w:rPr>
                <w:rFonts w:ascii="Lato Light" w:hAnsi="Lato Light"/>
              </w:rPr>
              <w:t>Description</w:t>
            </w:r>
            <w:proofErr w:type="spellEnd"/>
            <w:r>
              <w:rPr>
                <w:rFonts w:ascii="Lato Light" w:hAnsi="Lato Light"/>
              </w:rPr>
              <w:t xml:space="preserve"> of the </w:t>
            </w:r>
            <w:proofErr w:type="spellStart"/>
            <w:r>
              <w:rPr>
                <w:rFonts w:ascii="Lato Light" w:hAnsi="Lato Light"/>
              </w:rPr>
              <w:t>modification</w:t>
            </w:r>
            <w:proofErr w:type="spellEnd"/>
            <w:r>
              <w:rPr>
                <w:rFonts w:ascii="Lato Light" w:hAnsi="Lato Light"/>
              </w:rPr>
              <w:t>:</w:t>
            </w:r>
          </w:p>
          <w:p w14:paraId="13CE3C84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37CD377F" w14:textId="77777777" w:rsidTr="00E31909">
        <w:tc>
          <w:tcPr>
            <w:tcW w:w="9067" w:type="dxa"/>
            <w:shd w:val="clear" w:color="auto" w:fill="auto"/>
          </w:tcPr>
          <w:p w14:paraId="5D4802E8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2EA455E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717F32D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54719ED7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D6C63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87E5BD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 w:rsidRPr="00C24EBA">
              <w:rPr>
                <w:rFonts w:ascii="Lato Light" w:hAnsi="Lato Light"/>
              </w:rPr>
              <w:t>Justification</w:t>
            </w:r>
            <w:proofErr w:type="spellEnd"/>
            <w:r w:rsidRPr="00C24EBA">
              <w:rPr>
                <w:rFonts w:ascii="Lato Light" w:hAnsi="Lato Light"/>
              </w:rPr>
              <w:t>:</w:t>
            </w:r>
          </w:p>
          <w:p w14:paraId="7294E066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2C241B4B" w14:textId="77777777" w:rsidTr="00E31909">
        <w:tc>
          <w:tcPr>
            <w:tcW w:w="9067" w:type="dxa"/>
            <w:shd w:val="clear" w:color="auto" w:fill="auto"/>
          </w:tcPr>
          <w:p w14:paraId="25E78CA0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3F0AACE4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17978DB5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0037CB1D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14:paraId="7777DA38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4BFB8982" w14:textId="77777777" w:rsidR="00C24EBA" w:rsidRPr="00C24EBA" w:rsidRDefault="00C24EBA" w:rsidP="00E31909">
      <w:pPr>
        <w:numPr>
          <w:ilvl w:val="0"/>
          <w:numId w:val="11"/>
        </w:numPr>
        <w:spacing w:after="0" w:line="256" w:lineRule="auto"/>
        <w:contextualSpacing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aymen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14:paraId="0BD72F80" w14:textId="77777777"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Times New Roman" w:hAnsi="Lato Light" w:cs="Arial"/>
          <w:b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C24EBA" w:rsidRPr="00C24EBA" w14:paraId="15029FED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945EADC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Year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A4FDDF3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Amount</w:t>
            </w:r>
          </w:p>
        </w:tc>
      </w:tr>
      <w:tr w:rsidR="00C24EBA" w:rsidRPr="00C24EBA" w14:paraId="31061015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E091D" w14:textId="59B1C1BB" w:rsidR="00C24EBA" w:rsidRPr="00C24EBA" w:rsidRDefault="00E31909" w:rsidP="00E31909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  <w:r w:rsidR="00357E79">
              <w:rPr>
                <w:rFonts w:ascii="Lato Light" w:hAnsi="Lato Light" w:cs="Arial"/>
                <w:shd w:val="clear" w:color="auto" w:fill="FFFFFF"/>
                <w:lang w:val="en-US"/>
              </w:rPr>
              <w:t>22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051F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31A996F2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3BFCF" w14:textId="2A3FD0D8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  <w:r w:rsidR="006D6289">
              <w:rPr>
                <w:rFonts w:ascii="Lato Light" w:hAnsi="Lato Light" w:cs="Arial"/>
                <w:shd w:val="clear" w:color="auto" w:fill="FFFFFF"/>
                <w:lang w:val="en-US"/>
              </w:rPr>
              <w:t>2</w:t>
            </w:r>
            <w:r w:rsidR="00357E79">
              <w:rPr>
                <w:rFonts w:ascii="Lato Light" w:hAnsi="Lato Light" w:cs="Arial"/>
                <w:shd w:val="clear" w:color="auto" w:fill="FFFFFF"/>
                <w:lang w:val="en-US"/>
              </w:rPr>
              <w:t>3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23B4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317287A7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08E91" w14:textId="75B2A395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357E79">
              <w:rPr>
                <w:rFonts w:ascii="Lato Light" w:hAnsi="Lato Light" w:cs="Arial"/>
                <w:shd w:val="clear" w:color="auto" w:fill="FFFFFF"/>
                <w:lang w:val="en-US"/>
              </w:rPr>
              <w:t>4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238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20FDE326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AEAB0" w14:textId="2C256ADD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357E79">
              <w:rPr>
                <w:rFonts w:ascii="Lato Light" w:hAnsi="Lato Light" w:cs="Arial"/>
                <w:shd w:val="clear" w:color="auto" w:fill="FFFFFF"/>
                <w:lang w:val="en-US"/>
              </w:rPr>
              <w:t>5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A0D5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53229462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FF2E9" w14:textId="662EE814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lastRenderedPageBreak/>
              <w:t>202</w:t>
            </w:r>
            <w:r w:rsidR="00357E79">
              <w:rPr>
                <w:rFonts w:ascii="Lato Light" w:hAnsi="Lato Light" w:cs="Arial"/>
                <w:shd w:val="clear" w:color="auto" w:fill="FFFFFF"/>
                <w:lang w:val="en-US"/>
              </w:rPr>
              <w:t>6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A0C5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04BC74DC" w14:textId="77777777" w:rsidTr="00C24EBA">
        <w:tc>
          <w:tcPr>
            <w:tcW w:w="45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01AF99CC" w14:textId="77777777" w:rsidR="00C24EBA" w:rsidRPr="00C24EBA" w:rsidRDefault="00C24EBA" w:rsidP="00C24EBA">
            <w:pPr>
              <w:jc w:val="right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BDFF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i/>
                <w:bdr w:val="none" w:sz="0" w:space="0" w:color="auto" w:frame="1"/>
                <w:lang w:val="en-US" w:eastAsia="pl-PL"/>
              </w:rPr>
            </w:pPr>
          </w:p>
        </w:tc>
      </w:tr>
    </w:tbl>
    <w:p w14:paraId="4CDBC9C7" w14:textId="049AD7F8" w:rsid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435BFDAA" w14:textId="77777777" w:rsidR="00795AB4" w:rsidRPr="00C24EBA" w:rsidRDefault="00795AB4" w:rsidP="00CC247B">
      <w:pPr>
        <w:jc w:val="both"/>
        <w:rPr>
          <w:rFonts w:ascii="Lato Light" w:hAnsi="Lato Light"/>
          <w:i/>
          <w:lang w:val="en-GB"/>
        </w:rPr>
      </w:pPr>
    </w:p>
    <w:p w14:paraId="26D8B76E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18884474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301AC29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5236796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>
              <w:rPr>
                <w:rFonts w:ascii="Lato Light" w:hAnsi="Lato Light"/>
              </w:rPr>
              <w:t>Description</w:t>
            </w:r>
            <w:proofErr w:type="spellEnd"/>
            <w:r>
              <w:rPr>
                <w:rFonts w:ascii="Lato Light" w:hAnsi="Lato Light"/>
              </w:rPr>
              <w:t xml:space="preserve"> of the </w:t>
            </w:r>
            <w:proofErr w:type="spellStart"/>
            <w:r>
              <w:rPr>
                <w:rFonts w:ascii="Lato Light" w:hAnsi="Lato Light"/>
              </w:rPr>
              <w:t>modification</w:t>
            </w:r>
            <w:proofErr w:type="spellEnd"/>
            <w:r>
              <w:rPr>
                <w:rFonts w:ascii="Lato Light" w:hAnsi="Lato Light"/>
              </w:rPr>
              <w:t>:</w:t>
            </w:r>
          </w:p>
          <w:p w14:paraId="0EDB924D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631441D3" w14:textId="77777777" w:rsidTr="00E31909">
        <w:tc>
          <w:tcPr>
            <w:tcW w:w="9067" w:type="dxa"/>
            <w:shd w:val="clear" w:color="auto" w:fill="auto"/>
          </w:tcPr>
          <w:p w14:paraId="3EB6DD9F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861018B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C84F0BD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4D7FD3D6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B2E1A3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52B06C4C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proofErr w:type="spellStart"/>
            <w:r w:rsidRPr="00C24EBA">
              <w:rPr>
                <w:rFonts w:ascii="Lato Light" w:hAnsi="Lato Light"/>
              </w:rPr>
              <w:t>Justification</w:t>
            </w:r>
            <w:proofErr w:type="spellEnd"/>
            <w:r w:rsidRPr="00C24EBA">
              <w:rPr>
                <w:rFonts w:ascii="Lato Light" w:hAnsi="Lato Light"/>
              </w:rPr>
              <w:t>:</w:t>
            </w:r>
          </w:p>
          <w:p w14:paraId="553781EA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333560E6" w14:textId="77777777" w:rsidTr="00E31909">
        <w:tc>
          <w:tcPr>
            <w:tcW w:w="9067" w:type="dxa"/>
            <w:shd w:val="clear" w:color="auto" w:fill="auto"/>
          </w:tcPr>
          <w:p w14:paraId="3BEE8CD0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99CD9C2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215ACB49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21D325EF" w14:textId="77777777"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3C62F527" w14:textId="77777777"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3B639CE7" w14:textId="77777777" w:rsidR="00CC247B" w:rsidRPr="00E31909" w:rsidRDefault="00CC247B" w:rsidP="00E31909">
      <w:pPr>
        <w:jc w:val="both"/>
        <w:rPr>
          <w:rFonts w:ascii="Lato Light" w:hAnsi="Lato Light"/>
          <w:lang w:val="en-GB"/>
        </w:rPr>
      </w:pPr>
    </w:p>
    <w:p w14:paraId="77872B8C" w14:textId="77777777"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14:paraId="179E8DB4" w14:textId="77777777"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14:paraId="38AEDEF9" w14:textId="43DCEE97" w:rsidR="008B6481" w:rsidRPr="00C24EBA" w:rsidRDefault="008B6481" w:rsidP="002A7F3A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>…………………………</w:t>
      </w:r>
      <w:r w:rsidR="000701D5" w:rsidRPr="00C24EBA">
        <w:rPr>
          <w:rFonts w:ascii="Lato Light" w:hAnsi="Lato Light"/>
          <w:lang w:val="en-GB"/>
        </w:rPr>
        <w:t xml:space="preserve">              ……………………………………………………………………………………………</w:t>
      </w:r>
      <w:r w:rsidR="00483546">
        <w:rPr>
          <w:rFonts w:ascii="Lato Light" w:hAnsi="Lato Light"/>
          <w:lang w:val="en-GB"/>
        </w:rPr>
        <w:t>……………</w:t>
      </w:r>
    </w:p>
    <w:p w14:paraId="2C2FE03D" w14:textId="389D1918" w:rsidR="000701D5" w:rsidRPr="00C24EBA" w:rsidRDefault="00795AB4" w:rsidP="005B0CD2">
      <w:pPr>
        <w:jc w:val="both"/>
        <w:rPr>
          <w:rFonts w:ascii="Lato Light" w:hAnsi="Lato Light"/>
          <w:lang w:val="en-GB"/>
        </w:rPr>
      </w:pPr>
      <w:r>
        <w:rPr>
          <w:rFonts w:ascii="Lato Light" w:hAnsi="Lato Light"/>
          <w:lang w:val="en-GB"/>
        </w:rPr>
        <w:t xml:space="preserve">Date </w:t>
      </w:r>
      <w:r>
        <w:rPr>
          <w:rFonts w:ascii="Lato Light" w:hAnsi="Lato Light"/>
          <w:lang w:val="en-GB"/>
        </w:rPr>
        <w:tab/>
      </w:r>
      <w:r>
        <w:rPr>
          <w:rFonts w:ascii="Lato Light" w:hAnsi="Lato Light"/>
          <w:lang w:val="en-GB"/>
        </w:rPr>
        <w:tab/>
      </w:r>
      <w:r>
        <w:rPr>
          <w:rFonts w:ascii="Lato Light" w:hAnsi="Lato Light"/>
          <w:lang w:val="en-GB"/>
        </w:rPr>
        <w:tab/>
        <w:t>S</w:t>
      </w:r>
      <w:r w:rsidR="000701D5" w:rsidRPr="00C24EBA">
        <w:rPr>
          <w:rFonts w:ascii="Lato Light" w:hAnsi="Lato Light"/>
          <w:lang w:val="en-GB"/>
        </w:rPr>
        <w:t xml:space="preserve">ignature of the legal representative of the </w:t>
      </w:r>
      <w:r>
        <w:rPr>
          <w:rFonts w:ascii="Lato Light" w:hAnsi="Lato Light"/>
          <w:lang w:val="en-GB"/>
        </w:rPr>
        <w:t xml:space="preserve">Employing </w:t>
      </w:r>
      <w:r w:rsidRPr="00795AB4">
        <w:rPr>
          <w:rFonts w:ascii="Lato Light" w:hAnsi="Lato Light"/>
          <w:lang w:val="en-GB"/>
        </w:rPr>
        <w:t>Institution</w:t>
      </w:r>
    </w:p>
    <w:p w14:paraId="3257545E" w14:textId="77777777" w:rsidR="00357E79" w:rsidRPr="00357E79" w:rsidRDefault="00357E79" w:rsidP="00357E79">
      <w:pPr>
        <w:jc w:val="both"/>
        <w:rPr>
          <w:rFonts w:ascii="Lato Light" w:hAnsi="Lato Light"/>
          <w:lang w:val="en-GB"/>
        </w:rPr>
      </w:pPr>
      <w:r w:rsidRPr="00357E79">
        <w:rPr>
          <w:rFonts w:ascii="Lato Light" w:hAnsi="Lato Light"/>
          <w:lang w:val="en-GB"/>
        </w:rPr>
        <w:t>…………………………              …………………………………………………………………………………………………………</w:t>
      </w:r>
    </w:p>
    <w:p w14:paraId="43BA5648" w14:textId="0936C54A" w:rsidR="00D15FC1" w:rsidRPr="00C24EBA" w:rsidRDefault="00795AB4" w:rsidP="00357E79">
      <w:pPr>
        <w:jc w:val="both"/>
        <w:rPr>
          <w:rFonts w:ascii="Lato Light" w:hAnsi="Lato Light"/>
          <w:lang w:val="en-GB"/>
        </w:rPr>
      </w:pPr>
      <w:r>
        <w:rPr>
          <w:rFonts w:ascii="Lato Light" w:hAnsi="Lato Light"/>
          <w:lang w:val="en-GB"/>
        </w:rPr>
        <w:t xml:space="preserve">Date </w:t>
      </w:r>
      <w:r>
        <w:rPr>
          <w:rFonts w:ascii="Lato Light" w:hAnsi="Lato Light"/>
          <w:lang w:val="en-GB"/>
        </w:rPr>
        <w:tab/>
      </w:r>
      <w:r>
        <w:rPr>
          <w:rFonts w:ascii="Lato Light" w:hAnsi="Lato Light"/>
          <w:lang w:val="en-GB"/>
        </w:rPr>
        <w:tab/>
      </w:r>
      <w:r>
        <w:rPr>
          <w:rFonts w:ascii="Lato Light" w:hAnsi="Lato Light"/>
          <w:lang w:val="en-GB"/>
        </w:rPr>
        <w:tab/>
        <w:t>S</w:t>
      </w:r>
      <w:r w:rsidR="00357E79">
        <w:rPr>
          <w:rFonts w:ascii="Lato Light" w:hAnsi="Lato Light"/>
          <w:lang w:val="en-GB"/>
        </w:rPr>
        <w:t>ignature of the Returning Scientist</w:t>
      </w:r>
    </w:p>
    <w:p w14:paraId="688CCCB7" w14:textId="77777777" w:rsidR="00857608" w:rsidRPr="00241256" w:rsidRDefault="000701D5" w:rsidP="009C7C88">
      <w:pPr>
        <w:jc w:val="both"/>
        <w:rPr>
          <w:rFonts w:ascii="Lato Light" w:hAnsi="Lato Light"/>
          <w:lang w:val="en-GB"/>
        </w:rPr>
      </w:pP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="00857608" w:rsidRPr="00241256">
        <w:rPr>
          <w:rFonts w:ascii="Lato Light" w:hAnsi="Lato Light"/>
          <w:lang w:val="en-GB"/>
        </w:rPr>
        <w:tab/>
        <w:t xml:space="preserve">      </w:t>
      </w:r>
    </w:p>
    <w:p w14:paraId="7C9665B0" w14:textId="77777777" w:rsidR="00920E2F" w:rsidRPr="00241256" w:rsidRDefault="00920E2F" w:rsidP="00920E2F">
      <w:pPr>
        <w:rPr>
          <w:rFonts w:ascii="Lato Light" w:hAnsi="Lato Light"/>
          <w:lang w:val="en-GB"/>
        </w:rPr>
      </w:pPr>
    </w:p>
    <w:p w14:paraId="30C80FA4" w14:textId="77777777" w:rsidR="00920E2F" w:rsidRPr="00241256" w:rsidRDefault="00920E2F" w:rsidP="00920E2F">
      <w:pPr>
        <w:rPr>
          <w:rFonts w:ascii="Lato Light" w:hAnsi="Lato Light"/>
          <w:lang w:val="en-GB"/>
        </w:rPr>
      </w:pPr>
      <w:bookmarkStart w:id="0" w:name="_GoBack"/>
      <w:bookmarkEnd w:id="0"/>
    </w:p>
    <w:p w14:paraId="060CE66A" w14:textId="77777777" w:rsidR="005B0CD2" w:rsidRPr="00241256" w:rsidRDefault="005B0CD2" w:rsidP="00920E2F">
      <w:pPr>
        <w:tabs>
          <w:tab w:val="left" w:pos="1155"/>
          <w:tab w:val="left" w:pos="3555"/>
        </w:tabs>
        <w:rPr>
          <w:rFonts w:ascii="Lato Light" w:hAnsi="Lato Light"/>
          <w:lang w:val="en-GB"/>
        </w:rPr>
      </w:pPr>
    </w:p>
    <w:p w14:paraId="37F03033" w14:textId="77777777" w:rsidR="00AB4625" w:rsidRPr="00241256" w:rsidRDefault="00AB4625" w:rsidP="00920E2F">
      <w:pPr>
        <w:tabs>
          <w:tab w:val="left" w:pos="1155"/>
          <w:tab w:val="left" w:pos="3555"/>
        </w:tabs>
        <w:rPr>
          <w:rFonts w:ascii="Lato Light" w:hAnsi="Lato Light"/>
          <w:lang w:val="en-GB"/>
        </w:rPr>
      </w:pPr>
    </w:p>
    <w:sectPr w:rsidR="00AB4625" w:rsidRPr="0024125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84B838" w14:textId="77777777" w:rsidR="00A02E87" w:rsidRDefault="00A02E87" w:rsidP="00831A08">
      <w:pPr>
        <w:spacing w:after="0" w:line="240" w:lineRule="auto"/>
      </w:pPr>
      <w:r>
        <w:separator/>
      </w:r>
    </w:p>
  </w:endnote>
  <w:endnote w:type="continuationSeparator" w:id="0">
    <w:p w14:paraId="379BED33" w14:textId="77777777" w:rsidR="00A02E87" w:rsidRDefault="00A02E87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0428746"/>
      <w:docPartObj>
        <w:docPartGallery w:val="Page Numbers (Bottom of Page)"/>
        <w:docPartUnique/>
      </w:docPartObj>
    </w:sdtPr>
    <w:sdtEndPr/>
    <w:sdtContent>
      <w:p w14:paraId="0B7EEF0E" w14:textId="0576A314"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95AB4">
          <w:rPr>
            <w:noProof/>
          </w:rPr>
          <w:t>3</w:t>
        </w:r>
        <w:r>
          <w:fldChar w:fldCharType="end"/>
        </w:r>
      </w:p>
    </w:sdtContent>
  </w:sdt>
  <w:p w14:paraId="1FA5A509" w14:textId="77777777"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B8FF8B" w14:textId="77777777" w:rsidR="00A02E87" w:rsidRDefault="00A02E87" w:rsidP="00831A08">
      <w:pPr>
        <w:spacing w:after="0" w:line="240" w:lineRule="auto"/>
      </w:pPr>
      <w:r>
        <w:separator/>
      </w:r>
    </w:p>
  </w:footnote>
  <w:footnote w:type="continuationSeparator" w:id="0">
    <w:p w14:paraId="443056F4" w14:textId="77777777" w:rsidR="00A02E87" w:rsidRDefault="00A02E87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B45EA" w14:textId="77777777"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45E093" w14:textId="77777777"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7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55D9"/>
    <w:rsid w:val="0000571A"/>
    <w:rsid w:val="000114E4"/>
    <w:rsid w:val="00032D68"/>
    <w:rsid w:val="000701D5"/>
    <w:rsid w:val="000D1D31"/>
    <w:rsid w:val="0013368D"/>
    <w:rsid w:val="001C6492"/>
    <w:rsid w:val="001D3687"/>
    <w:rsid w:val="001F1053"/>
    <w:rsid w:val="00237D18"/>
    <w:rsid w:val="00241256"/>
    <w:rsid w:val="002810E9"/>
    <w:rsid w:val="002A385B"/>
    <w:rsid w:val="002A7F3A"/>
    <w:rsid w:val="002C0F57"/>
    <w:rsid w:val="00334923"/>
    <w:rsid w:val="00345670"/>
    <w:rsid w:val="00357E79"/>
    <w:rsid w:val="0037787D"/>
    <w:rsid w:val="003C6F21"/>
    <w:rsid w:val="00483546"/>
    <w:rsid w:val="0049652F"/>
    <w:rsid w:val="004C38AB"/>
    <w:rsid w:val="0054258D"/>
    <w:rsid w:val="005718D1"/>
    <w:rsid w:val="00594703"/>
    <w:rsid w:val="005B0CD2"/>
    <w:rsid w:val="005B62B6"/>
    <w:rsid w:val="006005EE"/>
    <w:rsid w:val="006158C8"/>
    <w:rsid w:val="0063525D"/>
    <w:rsid w:val="00647162"/>
    <w:rsid w:val="00676FDB"/>
    <w:rsid w:val="00690DFF"/>
    <w:rsid w:val="006D6289"/>
    <w:rsid w:val="006D6DC6"/>
    <w:rsid w:val="00795AB4"/>
    <w:rsid w:val="00796AB2"/>
    <w:rsid w:val="007B0BAE"/>
    <w:rsid w:val="007C367E"/>
    <w:rsid w:val="00814BD5"/>
    <w:rsid w:val="00831A08"/>
    <w:rsid w:val="00857608"/>
    <w:rsid w:val="00872A5C"/>
    <w:rsid w:val="008B50CE"/>
    <w:rsid w:val="008B6481"/>
    <w:rsid w:val="008C231F"/>
    <w:rsid w:val="008C3578"/>
    <w:rsid w:val="008E393D"/>
    <w:rsid w:val="008F1AA6"/>
    <w:rsid w:val="00901B90"/>
    <w:rsid w:val="00920E2F"/>
    <w:rsid w:val="009C7C88"/>
    <w:rsid w:val="00A02E87"/>
    <w:rsid w:val="00A32E67"/>
    <w:rsid w:val="00A34597"/>
    <w:rsid w:val="00AB4625"/>
    <w:rsid w:val="00AE2788"/>
    <w:rsid w:val="00AE4975"/>
    <w:rsid w:val="00AE75D7"/>
    <w:rsid w:val="00B04DE7"/>
    <w:rsid w:val="00B234CF"/>
    <w:rsid w:val="00B564F6"/>
    <w:rsid w:val="00B91C30"/>
    <w:rsid w:val="00B92FC2"/>
    <w:rsid w:val="00BE3595"/>
    <w:rsid w:val="00C24EBA"/>
    <w:rsid w:val="00C25573"/>
    <w:rsid w:val="00CC247B"/>
    <w:rsid w:val="00CD6798"/>
    <w:rsid w:val="00CE6A83"/>
    <w:rsid w:val="00D15FC1"/>
    <w:rsid w:val="00D3797E"/>
    <w:rsid w:val="00E31909"/>
    <w:rsid w:val="00E402F7"/>
    <w:rsid w:val="00E414D8"/>
    <w:rsid w:val="00E6135F"/>
    <w:rsid w:val="00E6733C"/>
    <w:rsid w:val="00E84449"/>
    <w:rsid w:val="00EA5025"/>
    <w:rsid w:val="00EB7026"/>
    <w:rsid w:val="00EE1D54"/>
    <w:rsid w:val="00FB2A9D"/>
    <w:rsid w:val="00FD4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7F80BF4B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61ECC5-5BA9-4975-BFA5-407E2A723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241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Katarzyna Pietruszyńska</cp:lastModifiedBy>
  <cp:revision>6</cp:revision>
  <dcterms:created xsi:type="dcterms:W3CDTF">2020-09-04T10:44:00Z</dcterms:created>
  <dcterms:modified xsi:type="dcterms:W3CDTF">2022-03-09T15:26:00Z</dcterms:modified>
</cp:coreProperties>
</file>